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16B" w:rsidRDefault="00B9716B" w:rsidP="00B9716B"/>
    <w:p w:rsidR="00B9716B" w:rsidRPr="00B9716B" w:rsidRDefault="00B9716B" w:rsidP="00B9716B">
      <w:pPr>
        <w:spacing w:line="360" w:lineRule="auto"/>
      </w:pPr>
      <w:r>
        <w:t xml:space="preserve">Supplementary Table S1. The list of all diseases that have already been evaluated in the </w:t>
      </w:r>
      <w:proofErr w:type="spellStart"/>
      <w:r w:rsidRPr="00311D95">
        <w:rPr>
          <w:i/>
          <w:iCs/>
        </w:rPr>
        <w:t>Akkermansia</w:t>
      </w:r>
      <w:proofErr w:type="spellEnd"/>
      <w:r>
        <w:t xml:space="preserve"> </w:t>
      </w:r>
      <w:r w:rsidRPr="00311D95">
        <w:t>a</w:t>
      </w:r>
      <w:r>
        <w:t>rticles.</w:t>
      </w:r>
    </w:p>
    <w:p w:rsidR="00B9716B" w:rsidRDefault="00B9716B" w:rsidP="00B9716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200"/>
        <w:gridCol w:w="999"/>
      </w:tblGrid>
      <w:tr w:rsidR="00B9716B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B9716B" w:rsidRPr="00676A17" w:rsidRDefault="00485D6A" w:rsidP="009C1AB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isease</w:t>
            </w:r>
          </w:p>
        </w:tc>
        <w:tc>
          <w:tcPr>
            <w:tcW w:w="999" w:type="dxa"/>
            <w:noWrap/>
            <w:vAlign w:val="center"/>
          </w:tcPr>
          <w:p w:rsidR="00B9716B" w:rsidRPr="00676A17" w:rsidRDefault="00B9716B" w:rsidP="009C1AB1">
            <w:pPr>
              <w:jc w:val="center"/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7C5590">
              <w:rPr>
                <w:rFonts w:asciiTheme="majorBidi" w:hAnsiTheme="majorBidi" w:cstheme="majorBidi"/>
                <w:b/>
                <w:bCs/>
              </w:rPr>
              <w:t>Number of Study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Obesity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Type 2 diabete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Inflammatory bowel disease (IBD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Metabolic disorder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geing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proofErr w:type="spellStart"/>
            <w:r>
              <w:rPr>
                <w:rFonts w:ascii="Calibri Light" w:hAnsi="Calibri Light" w:cs="Calibri Light"/>
                <w:color w:val="000000"/>
              </w:rPr>
              <w:t>Hyperlipidaemic</w:t>
            </w:r>
            <w:bookmarkStart w:id="0" w:name="_GoBack"/>
            <w:bookmarkEnd w:id="0"/>
            <w:proofErr w:type="spellEnd"/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Irritable bowel syndrome (IBS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Multiple sclerosis (MS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Nonalcoholic fatty liver disease (NAFLD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topic dermatit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proofErr w:type="spellStart"/>
            <w:r>
              <w:rPr>
                <w:rFonts w:ascii="Calibri Light" w:hAnsi="Calibri Light" w:cs="Calibri Light"/>
                <w:color w:val="000000"/>
              </w:rPr>
              <w:t>Spondyloarthritis</w:t>
            </w:r>
            <w:proofErr w:type="spellEnd"/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utism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llergic asthma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Chronic kidney disease (CKD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Hypertension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lcoholic liver disease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Colorectal cancer (CRC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arkinson's disease (PD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Type 1 diabete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Hepatocellular carcinoma (HCC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Rice allergy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spaceflight-related metabolic disorder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cute appendicit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lzheimer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myotrophic lateral sclerosis (ALS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rthrit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Atheroscleros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 xml:space="preserve">Cedar </w:t>
            </w:r>
            <w:proofErr w:type="spellStart"/>
            <w:r>
              <w:rPr>
                <w:rFonts w:ascii="Calibri Light" w:hAnsi="Calibri Light" w:cs="Calibri Light"/>
                <w:color w:val="000000"/>
              </w:rPr>
              <w:t>pollinosis</w:t>
            </w:r>
            <w:proofErr w:type="spellEnd"/>
            <w:r>
              <w:rPr>
                <w:rFonts w:ascii="Calibri Light" w:hAnsi="Calibri Light" w:cs="Calibri Light"/>
                <w:color w:val="000000"/>
              </w:rPr>
              <w:t xml:space="preserve"> patient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Cryptosporidium infection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epression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Epithelial tumor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Esophageal adenocarcinoma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Gastrointestinal discomfort and constipation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Gestational malaria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lastRenderedPageBreak/>
              <w:t xml:space="preserve">Gut Inflammation in Salmonella </w:t>
            </w:r>
            <w:proofErr w:type="spellStart"/>
            <w:r>
              <w:rPr>
                <w:rFonts w:ascii="Calibri Light" w:hAnsi="Calibri Light" w:cs="Calibri Light"/>
                <w:color w:val="000000"/>
              </w:rPr>
              <w:t>Typhimurium</w:t>
            </w:r>
            <w:proofErr w:type="spellEnd"/>
            <w:r>
              <w:rPr>
                <w:rFonts w:ascii="Calibri Light" w:hAnsi="Calibri Light" w:cs="Calibri Light"/>
                <w:color w:val="000000"/>
              </w:rPr>
              <w:t>-Infected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HIV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Leaky gut syndrome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Multiple system atrophy (MSA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proofErr w:type="spellStart"/>
            <w:r>
              <w:rPr>
                <w:rFonts w:ascii="Calibri Light" w:hAnsi="Calibri Light" w:cs="Calibri Light"/>
                <w:color w:val="000000"/>
              </w:rPr>
              <w:t>Niemann</w:t>
            </w:r>
            <w:proofErr w:type="spellEnd"/>
            <w:r>
              <w:rPr>
                <w:rFonts w:ascii="Calibri Light" w:hAnsi="Calibri Light" w:cs="Calibri Light"/>
                <w:color w:val="000000"/>
              </w:rPr>
              <w:t>-Pick disease (NPC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ancreatic cancer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ancreatit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eriodontit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henylketonuria (PKU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 xml:space="preserve">Primary </w:t>
            </w:r>
            <w:proofErr w:type="spellStart"/>
            <w:r>
              <w:rPr>
                <w:rFonts w:ascii="Calibri Light" w:hAnsi="Calibri Light" w:cs="Calibri Light"/>
                <w:color w:val="000000"/>
              </w:rPr>
              <w:t>sclerosing</w:t>
            </w:r>
            <w:proofErr w:type="spellEnd"/>
            <w:r>
              <w:rPr>
                <w:rFonts w:ascii="Calibri Light" w:hAnsi="Calibri Light" w:cs="Calibri Light"/>
                <w:color w:val="000000"/>
              </w:rPr>
              <w:t xml:space="preserve"> cholangit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rogeria (HGPS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rostate cancer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Psoriasis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Stroke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Symptomatic uncomplicated diverticular disease (SUDD)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Undernourished</w:t>
            </w:r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C1AB1" w:rsidRPr="00676A17" w:rsidTr="009C1AB1">
        <w:trPr>
          <w:trHeight w:val="288"/>
          <w:jc w:val="center"/>
        </w:trPr>
        <w:tc>
          <w:tcPr>
            <w:tcW w:w="7200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proofErr w:type="spellStart"/>
            <w:r>
              <w:rPr>
                <w:rFonts w:ascii="Calibri Light" w:hAnsi="Calibri Light" w:cs="Calibri Light"/>
                <w:color w:val="000000"/>
              </w:rPr>
              <w:t>Urticaria</w:t>
            </w:r>
            <w:proofErr w:type="spellEnd"/>
          </w:p>
        </w:tc>
        <w:tc>
          <w:tcPr>
            <w:tcW w:w="999" w:type="dxa"/>
            <w:noWrap/>
            <w:vAlign w:val="center"/>
          </w:tcPr>
          <w:p w:rsidR="009C1AB1" w:rsidRDefault="009C1AB1" w:rsidP="009C1A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</w:tbl>
    <w:p w:rsidR="004636FC" w:rsidRPr="00B9716B" w:rsidRDefault="004636FC" w:rsidP="00B9716B"/>
    <w:sectPr w:rsidR="004636FC" w:rsidRPr="00B971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NDc1NrA0NDMxMDBQ0lEKTi0uzszPAykwrAUAjXiQ+ywAAAA="/>
  </w:docVars>
  <w:rsids>
    <w:rsidRoot w:val="00DD2C42"/>
    <w:rsid w:val="00004166"/>
    <w:rsid w:val="004636FC"/>
    <w:rsid w:val="00485D6A"/>
    <w:rsid w:val="00676A17"/>
    <w:rsid w:val="007C5590"/>
    <w:rsid w:val="009630A7"/>
    <w:rsid w:val="009C1AB1"/>
    <w:rsid w:val="00B9716B"/>
    <w:rsid w:val="00DD2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D57C4"/>
  <w15:docId w15:val="{52E12D3F-6069-4676-9070-EC7EB6D13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6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63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.aazami@gmail.com</dc:creator>
  <cp:keywords/>
  <dc:description/>
  <cp:lastModifiedBy>hossein.aazami@gmail.com</cp:lastModifiedBy>
  <cp:revision>7</cp:revision>
  <dcterms:created xsi:type="dcterms:W3CDTF">2020-01-17T19:57:00Z</dcterms:created>
  <dcterms:modified xsi:type="dcterms:W3CDTF">2020-07-16T09:14:00Z</dcterms:modified>
</cp:coreProperties>
</file>